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4C62" w:rsidRPr="001C539D" w:rsidRDefault="004D35F5" w:rsidP="00841AA6">
      <w:pPr>
        <w:spacing w:after="0" w:line="240" w:lineRule="auto"/>
        <w:rPr>
          <w:rFonts w:cs="Arial"/>
        </w:rPr>
      </w:pPr>
      <w:r>
        <w:rPr>
          <w:rFonts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pt;margin-top:1.45pt;width:297.4pt;height:56.2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" filled="f" stroked="f">
            <v:textbox>
              <w:txbxContent>
                <w:p w:rsidR="00CC4C62" w:rsidRPr="009975D8" w:rsidRDefault="00F03657" w:rsidP="00CC4C62">
                  <w:pPr>
                    <w:rPr>
                      <w:rFonts w:ascii="Arial" w:hAnsi="Arial" w:cs="Arial"/>
                      <w:b/>
                      <w:color w:val="FFFFFF" w:themeColor="background1"/>
                      <w:sz w:val="40"/>
                      <w:szCs w:val="38"/>
                    </w:rPr>
                  </w:pPr>
                  <w:r w:rsidRPr="009975D8">
                    <w:rPr>
                      <w:rFonts w:ascii="Arial" w:hAnsi="Arial" w:cs="Arial"/>
                      <w:b/>
                      <w:color w:val="FFFFFF" w:themeColor="background1"/>
                      <w:sz w:val="40"/>
                      <w:szCs w:val="38"/>
                    </w:rPr>
                    <w:t xml:space="preserve">Sexual Harassment </w:t>
                  </w:r>
                  <w:r w:rsidR="009975D8" w:rsidRPr="009975D8">
                    <w:rPr>
                      <w:rFonts w:ascii="Arial" w:hAnsi="Arial" w:cs="Arial"/>
                      <w:b/>
                      <w:color w:val="FFFFFF" w:themeColor="background1"/>
                      <w:sz w:val="40"/>
                      <w:szCs w:val="38"/>
                    </w:rPr>
                    <w:br/>
                  </w:r>
                  <w:r w:rsidRPr="009975D8">
                    <w:rPr>
                      <w:rFonts w:ascii="Arial" w:hAnsi="Arial" w:cs="Arial"/>
                      <w:b/>
                      <w:color w:val="FFFFFF" w:themeColor="background1"/>
                      <w:sz w:val="40"/>
                      <w:szCs w:val="38"/>
                    </w:rPr>
                    <w:t xml:space="preserve">Prevention Policy </w:t>
                  </w:r>
                  <w:r w:rsidR="00BD34BB" w:rsidRPr="009975D8">
                    <w:rPr>
                      <w:rFonts w:ascii="Arial" w:hAnsi="Arial" w:cs="Arial"/>
                      <w:b/>
                      <w:color w:val="FFFFFF" w:themeColor="background1"/>
                      <w:sz w:val="40"/>
                      <w:szCs w:val="38"/>
                    </w:rPr>
                    <w:t>Notice</w:t>
                  </w:r>
                </w:p>
              </w:txbxContent>
            </v:textbox>
          </v:shape>
        </w:pict>
      </w:r>
      <w:r w:rsidR="00CC4C62" w:rsidRPr="001C539D">
        <w:rPr>
          <w:rFonts w:cs="Arial"/>
          <w:noProof/>
        </w:rPr>
        <w:drawing>
          <wp:inline distT="0" distB="0" distL="0" distR="0">
            <wp:extent cx="6773574" cy="742950"/>
            <wp:effectExtent l="0" t="0" r="8255" b="0"/>
            <wp:docPr id="1" name="Picture 1" descr="HD:Users:chriswhite:Desktop:Clients:New York State:sexual harassment 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D:Users:chriswhite:Desktop:Clients:New York State:sexual harassment header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3574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C62" w:rsidRDefault="00CC4C62" w:rsidP="00841AA6">
      <w:pPr>
        <w:pStyle w:val="CommentText"/>
        <w:spacing w:after="0" w:line="240" w:lineRule="auto"/>
        <w:rPr>
          <w:rFonts w:ascii="Arial" w:hAnsi="Arial" w:cs="Arial"/>
          <w:sz w:val="24"/>
          <w:szCs w:val="24"/>
        </w:rPr>
      </w:pPr>
    </w:p>
    <w:p w:rsidR="0070281B" w:rsidRDefault="0070281B" w:rsidP="00841AA6">
      <w:pPr>
        <w:pStyle w:val="CommentText"/>
        <w:spacing w:after="0" w:line="240" w:lineRule="auto"/>
        <w:rPr>
          <w:rFonts w:ascii="Arial" w:hAnsi="Arial" w:cs="Arial"/>
          <w:sz w:val="24"/>
          <w:szCs w:val="24"/>
        </w:rPr>
      </w:pPr>
    </w:p>
    <w:p w:rsidR="009975D8" w:rsidRDefault="00A31C12" w:rsidP="00BD34BB">
      <w:pPr>
        <w:pStyle w:val="CommentText"/>
        <w:spacing w:after="0" w:line="240" w:lineRule="auto"/>
        <w:rPr>
          <w:rFonts w:ascii="Arial" w:hAnsi="Arial" w:cs="Arial"/>
          <w:sz w:val="28"/>
          <w:szCs w:val="24"/>
        </w:rPr>
      </w:pPr>
      <w:r w:rsidRPr="002A0E50">
        <w:rPr>
          <w:rFonts w:ascii="Arial" w:hAnsi="Arial" w:cs="Arial"/>
          <w:b/>
          <w:sz w:val="28"/>
          <w:szCs w:val="24"/>
        </w:rPr>
        <w:t>Sexual harassment is against the law.</w:t>
      </w:r>
    </w:p>
    <w:p w:rsidR="009975D8" w:rsidRDefault="009975D8" w:rsidP="00BD34BB">
      <w:pPr>
        <w:pStyle w:val="CommentText"/>
        <w:spacing w:after="0" w:line="240" w:lineRule="auto"/>
        <w:rPr>
          <w:rFonts w:ascii="Arial" w:hAnsi="Arial" w:cs="Arial"/>
          <w:sz w:val="28"/>
          <w:szCs w:val="24"/>
        </w:rPr>
      </w:pPr>
    </w:p>
    <w:p w:rsidR="00A31C12" w:rsidRPr="002A0E50" w:rsidRDefault="00A31C12" w:rsidP="00BD34BB">
      <w:pPr>
        <w:pStyle w:val="CommentText"/>
        <w:spacing w:after="0" w:line="240" w:lineRule="auto"/>
        <w:rPr>
          <w:rFonts w:ascii="Arial" w:hAnsi="Arial" w:cs="Arial"/>
          <w:sz w:val="28"/>
          <w:szCs w:val="24"/>
        </w:rPr>
      </w:pPr>
      <w:r w:rsidRPr="002A0E50">
        <w:rPr>
          <w:rFonts w:ascii="Arial" w:hAnsi="Arial" w:cs="Arial"/>
          <w:sz w:val="28"/>
          <w:szCs w:val="24"/>
        </w:rPr>
        <w:t xml:space="preserve">All employees have a legal right to a workplace free from sexual harassment, and </w:t>
      </w:r>
      <w:r w:rsidR="0087689D">
        <w:rPr>
          <w:rFonts w:ascii="Arial" w:hAnsi="Arial" w:cs="Arial"/>
          <w:sz w:val="28"/>
          <w:szCs w:val="24"/>
        </w:rPr>
        <w:t>Otsego Sailing Club</w:t>
      </w:r>
      <w:r w:rsidRPr="002A0E50">
        <w:rPr>
          <w:rFonts w:ascii="Arial" w:hAnsi="Arial" w:cs="Arial"/>
          <w:sz w:val="28"/>
          <w:szCs w:val="24"/>
        </w:rPr>
        <w:t xml:space="preserve"> is committed to maintaining a workplace free from sexual harassment.</w:t>
      </w:r>
    </w:p>
    <w:p w:rsidR="00A31C12" w:rsidRPr="002A0E50" w:rsidRDefault="00A31C12" w:rsidP="00BD34BB">
      <w:pPr>
        <w:pStyle w:val="CommentText"/>
        <w:spacing w:after="0" w:line="240" w:lineRule="auto"/>
        <w:rPr>
          <w:rFonts w:ascii="Arial" w:hAnsi="Arial" w:cs="Arial"/>
          <w:sz w:val="28"/>
          <w:szCs w:val="24"/>
        </w:rPr>
      </w:pPr>
    </w:p>
    <w:p w:rsidR="001B4C49" w:rsidRPr="002A0E50" w:rsidRDefault="00A31C12" w:rsidP="00BD34BB">
      <w:pPr>
        <w:pStyle w:val="CommentText"/>
        <w:spacing w:after="0" w:line="240" w:lineRule="auto"/>
        <w:rPr>
          <w:rFonts w:ascii="Arial" w:hAnsi="Arial" w:cs="Arial"/>
          <w:sz w:val="28"/>
          <w:szCs w:val="24"/>
        </w:rPr>
      </w:pPr>
      <w:r w:rsidRPr="002A0E50">
        <w:rPr>
          <w:rFonts w:ascii="Arial" w:hAnsi="Arial" w:cs="Arial"/>
          <w:sz w:val="28"/>
          <w:szCs w:val="24"/>
        </w:rPr>
        <w:t xml:space="preserve">Per </w:t>
      </w:r>
      <w:r w:rsidR="003D3314" w:rsidRPr="002A0E50">
        <w:rPr>
          <w:rFonts w:ascii="Arial" w:hAnsi="Arial" w:cs="Arial"/>
          <w:sz w:val="28"/>
          <w:szCs w:val="24"/>
        </w:rPr>
        <w:t xml:space="preserve">New York State Law, </w:t>
      </w:r>
      <w:r w:rsidR="0087689D">
        <w:rPr>
          <w:rFonts w:ascii="Arial" w:hAnsi="Arial" w:cs="Arial"/>
          <w:sz w:val="28"/>
          <w:szCs w:val="24"/>
        </w:rPr>
        <w:t>Otsego Sailing Club</w:t>
      </w:r>
      <w:r w:rsidR="003D3314" w:rsidRPr="002A0E50">
        <w:rPr>
          <w:rFonts w:ascii="Arial" w:hAnsi="Arial" w:cs="Arial"/>
          <w:sz w:val="28"/>
          <w:szCs w:val="24"/>
        </w:rPr>
        <w:t xml:space="preserve"> has a sexual harassment prevention policy in place that protects </w:t>
      </w:r>
      <w:r w:rsidR="00145822" w:rsidRPr="002A0E50">
        <w:rPr>
          <w:rFonts w:ascii="Arial" w:hAnsi="Arial" w:cs="Arial"/>
          <w:sz w:val="28"/>
          <w:szCs w:val="24"/>
        </w:rPr>
        <w:t>you.</w:t>
      </w:r>
      <w:r w:rsidR="001B4C49" w:rsidRPr="002A0E50">
        <w:rPr>
          <w:rFonts w:ascii="Arial" w:hAnsi="Arial" w:cs="Arial"/>
          <w:sz w:val="28"/>
          <w:szCs w:val="24"/>
        </w:rPr>
        <w:t xml:space="preserve"> This policy applies to all employees, paid or unpaid interns </w:t>
      </w:r>
      <w:r w:rsidR="00E418AC" w:rsidRPr="002A0E50">
        <w:rPr>
          <w:rFonts w:ascii="Arial" w:hAnsi="Arial" w:cs="Arial"/>
          <w:sz w:val="28"/>
          <w:szCs w:val="24"/>
        </w:rPr>
        <w:t>and non-employees</w:t>
      </w:r>
      <w:r w:rsidR="00AC27FF">
        <w:rPr>
          <w:rFonts w:ascii="Arial" w:hAnsi="Arial" w:cs="Arial"/>
          <w:sz w:val="28"/>
          <w:szCs w:val="24"/>
        </w:rPr>
        <w:t xml:space="preserve"> in our workplace</w:t>
      </w:r>
      <w:r w:rsidR="009F6CAE">
        <w:rPr>
          <w:rFonts w:ascii="Arial" w:hAnsi="Arial" w:cs="Arial"/>
          <w:sz w:val="28"/>
          <w:szCs w:val="24"/>
        </w:rPr>
        <w:t>, regardless of immigration status.</w:t>
      </w:r>
    </w:p>
    <w:p w:rsidR="002A0E50" w:rsidRDefault="002A0E50" w:rsidP="00841AA6">
      <w:pPr>
        <w:spacing w:after="0" w:line="240" w:lineRule="auto"/>
        <w:rPr>
          <w:rFonts w:ascii="Arial" w:hAnsi="Arial" w:cs="Arial"/>
          <w:szCs w:val="24"/>
        </w:rPr>
      </w:pPr>
    </w:p>
    <w:p w:rsidR="002A0E50" w:rsidRDefault="002A0E50" w:rsidP="00841AA6">
      <w:pPr>
        <w:spacing w:after="0" w:line="240" w:lineRule="auto"/>
        <w:rPr>
          <w:rFonts w:ascii="Arial" w:hAnsi="Arial" w:cs="Arial"/>
          <w:szCs w:val="24"/>
        </w:rPr>
      </w:pPr>
    </w:p>
    <w:p w:rsidR="002A0E50" w:rsidRDefault="002A0E50" w:rsidP="00841AA6">
      <w:pPr>
        <w:spacing w:after="0" w:line="24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 you</w:t>
      </w:r>
      <w:r w:rsidR="007714B7">
        <w:rPr>
          <w:rFonts w:ascii="Arial" w:hAnsi="Arial" w:cs="Arial"/>
          <w:b/>
          <w:szCs w:val="24"/>
        </w:rPr>
        <w:t xml:space="preserve"> believe you </w:t>
      </w:r>
      <w:r>
        <w:rPr>
          <w:rFonts w:ascii="Arial" w:hAnsi="Arial" w:cs="Arial"/>
          <w:b/>
          <w:szCs w:val="24"/>
        </w:rPr>
        <w:t>have been subjected to or witness</w:t>
      </w:r>
      <w:r w:rsidR="007714B7">
        <w:rPr>
          <w:rFonts w:ascii="Arial" w:hAnsi="Arial" w:cs="Arial"/>
          <w:b/>
          <w:szCs w:val="24"/>
        </w:rPr>
        <w:t>ed</w:t>
      </w:r>
      <w:r>
        <w:rPr>
          <w:rFonts w:ascii="Arial" w:hAnsi="Arial" w:cs="Arial"/>
          <w:b/>
          <w:szCs w:val="24"/>
        </w:rPr>
        <w:t xml:space="preserve"> </w:t>
      </w:r>
      <w:r w:rsidR="007714B7">
        <w:rPr>
          <w:rFonts w:ascii="Arial" w:hAnsi="Arial" w:cs="Arial"/>
          <w:b/>
          <w:szCs w:val="24"/>
        </w:rPr>
        <w:t>sexual harassment, y</w:t>
      </w:r>
      <w:r w:rsidRPr="002A0E50">
        <w:rPr>
          <w:rFonts w:ascii="Arial" w:hAnsi="Arial" w:cs="Arial"/>
          <w:b/>
          <w:szCs w:val="24"/>
        </w:rPr>
        <w:t xml:space="preserve">ou are encouraged to report </w:t>
      </w:r>
      <w:r w:rsidR="007714B7">
        <w:rPr>
          <w:rFonts w:ascii="Arial" w:hAnsi="Arial" w:cs="Arial"/>
          <w:b/>
          <w:szCs w:val="24"/>
        </w:rPr>
        <w:t xml:space="preserve">the </w:t>
      </w:r>
      <w:r w:rsidRPr="002A0E50">
        <w:rPr>
          <w:rFonts w:ascii="Arial" w:hAnsi="Arial" w:cs="Arial"/>
          <w:b/>
          <w:szCs w:val="24"/>
        </w:rPr>
        <w:t xml:space="preserve">harassment to a supervisor, manager or </w:t>
      </w:r>
      <w:r w:rsidR="0087689D">
        <w:rPr>
          <w:rFonts w:ascii="Arial" w:hAnsi="Arial" w:cs="Arial"/>
          <w:b/>
          <w:szCs w:val="24"/>
        </w:rPr>
        <w:t>the Commodore</w:t>
      </w:r>
      <w:r w:rsidRPr="002A0E50">
        <w:rPr>
          <w:rFonts w:ascii="Arial" w:hAnsi="Arial" w:cs="Arial"/>
          <w:b/>
          <w:szCs w:val="24"/>
        </w:rPr>
        <w:t xml:space="preserve"> so we can take action.</w:t>
      </w:r>
    </w:p>
    <w:p w:rsidR="002A0E50" w:rsidRDefault="002A0E50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E94A2B" w:rsidRDefault="00E94A2B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E94A2B" w:rsidRDefault="00E94A2B" w:rsidP="00841AA6">
      <w:pPr>
        <w:spacing w:after="0" w:line="24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ur complete policy may be found</w:t>
      </w:r>
      <w:r w:rsidR="0087689D">
        <w:rPr>
          <w:rFonts w:ascii="Arial" w:hAnsi="Arial" w:cs="Arial"/>
          <w:b/>
          <w:szCs w:val="24"/>
        </w:rPr>
        <w:t xml:space="preserve"> on our website, under the employment tab</w:t>
      </w:r>
    </w:p>
    <w:p w:rsidR="00E94A2B" w:rsidRDefault="00E94A2B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E94A2B" w:rsidRDefault="00E94A2B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E94A2B" w:rsidRDefault="00E94A2B" w:rsidP="00E94A2B">
      <w:pPr>
        <w:spacing w:after="0" w:line="240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O</w:t>
      </w:r>
      <w:r w:rsidR="0087689D">
        <w:rPr>
          <w:rFonts w:ascii="Arial" w:hAnsi="Arial" w:cs="Arial"/>
          <w:b/>
          <w:szCs w:val="24"/>
        </w:rPr>
        <w:t>ur Complaint Form may be found</w:t>
      </w:r>
      <w:r w:rsidR="0087689D" w:rsidRPr="0087689D">
        <w:rPr>
          <w:rFonts w:ascii="Arial" w:hAnsi="Arial" w:cs="Arial"/>
          <w:b/>
          <w:szCs w:val="24"/>
        </w:rPr>
        <w:t xml:space="preserve"> </w:t>
      </w:r>
      <w:r w:rsidR="0087689D">
        <w:rPr>
          <w:rFonts w:ascii="Arial" w:hAnsi="Arial" w:cs="Arial"/>
          <w:b/>
          <w:szCs w:val="24"/>
        </w:rPr>
        <w:t>under the employment tab</w:t>
      </w:r>
    </w:p>
    <w:p w:rsidR="00E94A2B" w:rsidRDefault="00E94A2B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A50072" w:rsidRDefault="00A50072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A50072" w:rsidRPr="00A50072" w:rsidRDefault="00A50072" w:rsidP="00841AA6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:rsidR="00E94A2B" w:rsidRPr="00A50072" w:rsidRDefault="00A50072" w:rsidP="00841AA6">
      <w:pPr>
        <w:spacing w:after="0" w:line="240" w:lineRule="auto"/>
        <w:rPr>
          <w:rFonts w:ascii="Arial" w:hAnsi="Arial" w:cs="Arial"/>
          <w:b/>
          <w:sz w:val="28"/>
          <w:szCs w:val="24"/>
        </w:rPr>
      </w:pPr>
      <w:r w:rsidRPr="00A50072">
        <w:rPr>
          <w:rFonts w:ascii="Arial" w:hAnsi="Arial" w:cs="Arial"/>
          <w:b/>
          <w:sz w:val="28"/>
          <w:szCs w:val="24"/>
        </w:rPr>
        <w:t>If you have questions and to make a complaint, please contact:</w:t>
      </w:r>
    </w:p>
    <w:p w:rsidR="00E94A2B" w:rsidRDefault="00E94A2B" w:rsidP="00A50072">
      <w:pPr>
        <w:spacing w:after="0" w:line="240" w:lineRule="auto"/>
        <w:jc w:val="center"/>
        <w:rPr>
          <w:rFonts w:ascii="Arial" w:hAnsi="Arial" w:cs="Arial"/>
          <w:b/>
          <w:sz w:val="28"/>
          <w:szCs w:val="24"/>
        </w:rPr>
      </w:pPr>
    </w:p>
    <w:p w:rsidR="00A50072" w:rsidRPr="00A50072" w:rsidRDefault="00A50072" w:rsidP="00A50072">
      <w:pPr>
        <w:spacing w:after="0" w:line="240" w:lineRule="auto"/>
        <w:jc w:val="center"/>
        <w:rPr>
          <w:rFonts w:ascii="Arial" w:hAnsi="Arial" w:cs="Arial"/>
          <w:b/>
          <w:sz w:val="28"/>
          <w:szCs w:val="24"/>
        </w:rPr>
      </w:pPr>
    </w:p>
    <w:p w:rsidR="00E94A2B" w:rsidRDefault="00D811C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 xml:space="preserve">Current </w:t>
      </w:r>
      <w:r w:rsidR="0087689D" w:rsidRPr="00B93D0D">
        <w:rPr>
          <w:rFonts w:ascii="Arial" w:hAnsi="Arial" w:cs="Arial"/>
          <w:sz w:val="28"/>
          <w:szCs w:val="24"/>
        </w:rPr>
        <w:t>Commodore</w:t>
      </w:r>
    </w:p>
    <w:p w:rsidR="00D811CD" w:rsidRPr="00B93D0D" w:rsidRDefault="00D811C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</w:p>
    <w:p w:rsidR="0087689D" w:rsidRPr="00D811CD" w:rsidRDefault="00D811C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D811CD">
        <w:rPr>
          <w:rFonts w:ascii="Arial" w:hAnsi="Arial" w:cs="Arial"/>
          <w:sz w:val="28"/>
          <w:szCs w:val="24"/>
        </w:rPr>
        <w:t>Otsego Sailing Club</w:t>
      </w:r>
    </w:p>
    <w:p w:rsidR="00D811CD" w:rsidRPr="00D811CD" w:rsidRDefault="00D811C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D811CD">
        <w:rPr>
          <w:rFonts w:ascii="Arial" w:hAnsi="Arial" w:cs="Arial"/>
          <w:sz w:val="28"/>
          <w:szCs w:val="24"/>
        </w:rPr>
        <w:t>ATTN: Commodore, PRIVATE AND CONFIDENTIAL</w:t>
      </w:r>
    </w:p>
    <w:p w:rsidR="00D811CD" w:rsidRPr="00D811CD" w:rsidRDefault="00D811C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D811CD">
        <w:rPr>
          <w:rFonts w:ascii="Arial" w:hAnsi="Arial" w:cs="Arial"/>
          <w:sz w:val="28"/>
          <w:szCs w:val="24"/>
        </w:rPr>
        <w:t>PO Box 816</w:t>
      </w:r>
    </w:p>
    <w:p w:rsidR="00D811CD" w:rsidRPr="00D811CD" w:rsidRDefault="00D811C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D811CD">
        <w:rPr>
          <w:rFonts w:ascii="Arial" w:hAnsi="Arial" w:cs="Arial"/>
          <w:sz w:val="28"/>
          <w:szCs w:val="24"/>
        </w:rPr>
        <w:t>Cooperstown, NY 13326</w:t>
      </w:r>
    </w:p>
    <w:p w:rsidR="00A50072" w:rsidRDefault="00A50072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  <w:highlight w:val="yellow"/>
        </w:rPr>
      </w:pPr>
    </w:p>
    <w:p w:rsidR="00E94A2B" w:rsidRPr="00A50072" w:rsidRDefault="0087689D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Please see Club Directory for current</w:t>
      </w:r>
      <w:r w:rsidR="00D811CD">
        <w:rPr>
          <w:rFonts w:ascii="Arial" w:hAnsi="Arial" w:cs="Arial"/>
          <w:sz w:val="28"/>
          <w:szCs w:val="24"/>
        </w:rPr>
        <w:t xml:space="preserve"> telephone</w:t>
      </w:r>
      <w:r>
        <w:rPr>
          <w:rFonts w:ascii="Arial" w:hAnsi="Arial" w:cs="Arial"/>
          <w:sz w:val="28"/>
          <w:szCs w:val="24"/>
        </w:rPr>
        <w:t xml:space="preserve"> information</w:t>
      </w:r>
    </w:p>
    <w:p w:rsidR="00E94A2B" w:rsidRPr="00A50072" w:rsidRDefault="00E94A2B" w:rsidP="00A50072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</w:p>
    <w:p w:rsidR="00A50072" w:rsidRDefault="00A50072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2A0E50" w:rsidRPr="002A0E50" w:rsidRDefault="002A0E50" w:rsidP="00841AA6">
      <w:pPr>
        <w:spacing w:after="0" w:line="240" w:lineRule="auto"/>
        <w:rPr>
          <w:rFonts w:ascii="Arial" w:hAnsi="Arial" w:cs="Arial"/>
          <w:b/>
          <w:szCs w:val="24"/>
        </w:rPr>
      </w:pPr>
    </w:p>
    <w:p w:rsidR="00A50072" w:rsidRDefault="00E94A2B" w:rsidP="00A50072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4"/>
        </w:rPr>
      </w:pPr>
      <w:r w:rsidRPr="00A50072">
        <w:rPr>
          <w:rFonts w:ascii="Arial" w:hAnsi="Arial" w:cs="Arial"/>
          <w:sz w:val="28"/>
          <w:szCs w:val="24"/>
        </w:rPr>
        <w:t xml:space="preserve">For </w:t>
      </w:r>
      <w:r w:rsidR="00A50072" w:rsidRPr="00A50072">
        <w:rPr>
          <w:rFonts w:ascii="Arial" w:hAnsi="Arial" w:cs="Arial"/>
          <w:sz w:val="28"/>
          <w:szCs w:val="24"/>
        </w:rPr>
        <w:t>more</w:t>
      </w:r>
      <w:r w:rsidRPr="00A50072">
        <w:rPr>
          <w:rFonts w:ascii="Arial" w:hAnsi="Arial" w:cs="Arial"/>
          <w:sz w:val="28"/>
          <w:szCs w:val="24"/>
        </w:rPr>
        <w:t xml:space="preserve"> information</w:t>
      </w:r>
      <w:r w:rsidR="000D744D">
        <w:rPr>
          <w:rFonts w:ascii="Arial" w:hAnsi="Arial" w:cs="Arial"/>
          <w:sz w:val="28"/>
          <w:szCs w:val="24"/>
        </w:rPr>
        <w:t xml:space="preserve"> and additional resources</w:t>
      </w:r>
      <w:r w:rsidRPr="00A50072">
        <w:rPr>
          <w:rFonts w:ascii="Arial" w:hAnsi="Arial" w:cs="Arial"/>
          <w:sz w:val="28"/>
          <w:szCs w:val="24"/>
        </w:rPr>
        <w:t xml:space="preserve">, </w:t>
      </w:r>
      <w:r w:rsidR="000D744D">
        <w:rPr>
          <w:rFonts w:ascii="Arial" w:hAnsi="Arial" w:cs="Arial"/>
          <w:sz w:val="28"/>
          <w:szCs w:val="24"/>
        </w:rPr>
        <w:t xml:space="preserve">please </w:t>
      </w:r>
      <w:r w:rsidRPr="00A50072">
        <w:rPr>
          <w:rFonts w:ascii="Arial" w:hAnsi="Arial" w:cs="Arial"/>
          <w:sz w:val="28"/>
          <w:szCs w:val="24"/>
        </w:rPr>
        <w:t>visit:</w:t>
      </w:r>
    </w:p>
    <w:p w:rsidR="00A50072" w:rsidRPr="00A50072" w:rsidRDefault="00A50072" w:rsidP="00A50072">
      <w:pPr>
        <w:spacing w:after="0" w:line="240" w:lineRule="auto"/>
        <w:contextualSpacing/>
        <w:jc w:val="center"/>
        <w:rPr>
          <w:rFonts w:ascii="Arial" w:hAnsi="Arial" w:cs="Arial"/>
          <w:sz w:val="28"/>
          <w:szCs w:val="24"/>
        </w:rPr>
      </w:pPr>
    </w:p>
    <w:p w:rsidR="00A2625E" w:rsidRPr="00A50072" w:rsidRDefault="00A50072" w:rsidP="00A50072">
      <w:pPr>
        <w:spacing w:after="0" w:line="240" w:lineRule="auto"/>
        <w:contextualSpacing/>
        <w:jc w:val="center"/>
        <w:rPr>
          <w:rFonts w:ascii="Arial" w:hAnsi="Arial" w:cs="Arial"/>
          <w:b/>
          <w:sz w:val="28"/>
          <w:szCs w:val="24"/>
        </w:rPr>
      </w:pPr>
      <w:r w:rsidRPr="00A50072">
        <w:rPr>
          <w:rFonts w:ascii="Arial" w:hAnsi="Arial" w:cs="Arial"/>
          <w:b/>
          <w:sz w:val="28"/>
          <w:szCs w:val="24"/>
        </w:rPr>
        <w:t>www.</w:t>
      </w:r>
      <w:r w:rsidR="00E94A2B" w:rsidRPr="00A50072">
        <w:rPr>
          <w:rFonts w:ascii="Arial" w:hAnsi="Arial" w:cs="Arial"/>
          <w:b/>
          <w:sz w:val="28"/>
          <w:szCs w:val="24"/>
        </w:rPr>
        <w:t>ny.gov/programs/combating-sexual-harassment-workplace</w:t>
      </w:r>
    </w:p>
    <w:sectPr w:rsidR="00A2625E" w:rsidRPr="00A50072" w:rsidSect="00CC4C62">
      <w:pgSz w:w="12240" w:h="15840"/>
      <w:pgMar w:top="810" w:right="810" w:bottom="81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3A2"/>
    <w:multiLevelType w:val="hybridMultilevel"/>
    <w:tmpl w:val="9B2E9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DC29E2"/>
    <w:multiLevelType w:val="hybridMultilevel"/>
    <w:tmpl w:val="A3D4AE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BD0580"/>
    <w:multiLevelType w:val="hybridMultilevel"/>
    <w:tmpl w:val="1C880B44"/>
    <w:lvl w:ilvl="0" w:tplc="8BFCC45C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color w:val="37373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A477F9"/>
    <w:multiLevelType w:val="hybridMultilevel"/>
    <w:tmpl w:val="5E1A7592"/>
    <w:lvl w:ilvl="0" w:tplc="8FF659D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48513E"/>
    <w:multiLevelType w:val="hybridMultilevel"/>
    <w:tmpl w:val="4FBEA2AA"/>
    <w:lvl w:ilvl="0" w:tplc="6AACD09A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301940"/>
    <w:multiLevelType w:val="hybridMultilevel"/>
    <w:tmpl w:val="EA241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EwsTAxMbe0NDQ1sjRS0lEKTi0uzszPAykwqgUAv780XCwAAAA="/>
  </w:docVars>
  <w:rsids>
    <w:rsidRoot w:val="00AA1D92"/>
    <w:rsid w:val="000450BC"/>
    <w:rsid w:val="00045AF6"/>
    <w:rsid w:val="00081905"/>
    <w:rsid w:val="000C1B80"/>
    <w:rsid w:val="000D744D"/>
    <w:rsid w:val="000F17B4"/>
    <w:rsid w:val="00100783"/>
    <w:rsid w:val="001128C5"/>
    <w:rsid w:val="00145822"/>
    <w:rsid w:val="001B4C49"/>
    <w:rsid w:val="001E7DA5"/>
    <w:rsid w:val="00235293"/>
    <w:rsid w:val="002540D4"/>
    <w:rsid w:val="002A0E50"/>
    <w:rsid w:val="002C20BB"/>
    <w:rsid w:val="002D2AC3"/>
    <w:rsid w:val="002D36A2"/>
    <w:rsid w:val="00340310"/>
    <w:rsid w:val="003913E4"/>
    <w:rsid w:val="003D3314"/>
    <w:rsid w:val="004270C4"/>
    <w:rsid w:val="00430420"/>
    <w:rsid w:val="004673DE"/>
    <w:rsid w:val="004D35F5"/>
    <w:rsid w:val="004F70D6"/>
    <w:rsid w:val="005852DA"/>
    <w:rsid w:val="005B1D1F"/>
    <w:rsid w:val="006A0326"/>
    <w:rsid w:val="006E58E5"/>
    <w:rsid w:val="0070281B"/>
    <w:rsid w:val="0073629D"/>
    <w:rsid w:val="00746B6E"/>
    <w:rsid w:val="007714B7"/>
    <w:rsid w:val="00775A0C"/>
    <w:rsid w:val="00794F6F"/>
    <w:rsid w:val="007C460B"/>
    <w:rsid w:val="0083759C"/>
    <w:rsid w:val="00841AA6"/>
    <w:rsid w:val="008446B4"/>
    <w:rsid w:val="0087689D"/>
    <w:rsid w:val="00910D6B"/>
    <w:rsid w:val="00934E12"/>
    <w:rsid w:val="009975D8"/>
    <w:rsid w:val="009B62A4"/>
    <w:rsid w:val="009F6CAE"/>
    <w:rsid w:val="00A2625E"/>
    <w:rsid w:val="00A31C12"/>
    <w:rsid w:val="00A50072"/>
    <w:rsid w:val="00A600DA"/>
    <w:rsid w:val="00A86C8A"/>
    <w:rsid w:val="00AA1D92"/>
    <w:rsid w:val="00AC27FF"/>
    <w:rsid w:val="00B32702"/>
    <w:rsid w:val="00B93D0D"/>
    <w:rsid w:val="00BD34BB"/>
    <w:rsid w:val="00C679F1"/>
    <w:rsid w:val="00CC08D1"/>
    <w:rsid w:val="00CC43F6"/>
    <w:rsid w:val="00CC4C62"/>
    <w:rsid w:val="00D568B0"/>
    <w:rsid w:val="00D811CD"/>
    <w:rsid w:val="00DA2279"/>
    <w:rsid w:val="00DB76FB"/>
    <w:rsid w:val="00E418AC"/>
    <w:rsid w:val="00E94A2B"/>
    <w:rsid w:val="00EE6D92"/>
    <w:rsid w:val="00F03657"/>
    <w:rsid w:val="00F052AD"/>
    <w:rsid w:val="00F42A27"/>
    <w:rsid w:val="00F4627D"/>
    <w:rsid w:val="00F63D51"/>
    <w:rsid w:val="00FD47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1D92"/>
    <w:pPr>
      <w:spacing w:after="200" w:line="276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A86C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sid w:val="00895158"/>
    <w:rPr>
      <w:rFonts w:ascii="Lucida Grande" w:hAnsi="Lucida Grande"/>
      <w:sz w:val="18"/>
      <w:szCs w:val="18"/>
    </w:rPr>
  </w:style>
  <w:style w:type="character" w:customStyle="1" w:styleId="BalloonTextChar0">
    <w:name w:val="Balloon Text Char"/>
    <w:basedOn w:val="DefaultParagraphFont"/>
    <w:uiPriority w:val="99"/>
    <w:semiHidden/>
    <w:rsid w:val="00895158"/>
    <w:rPr>
      <w:rFonts w:ascii="Lucida Grande" w:hAnsi="Lucida Grande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AA1D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1D92"/>
    <w:rPr>
      <w:rFonts w:ascii="Times New Roman" w:eastAsia="Calibri" w:hAnsi="Times New Roman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A1D92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A1D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1D92"/>
    <w:rPr>
      <w:color w:val="808080"/>
      <w:shd w:val="clear" w:color="auto" w:fill="E6E6E6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86C8A"/>
    <w:rPr>
      <w:rFonts w:ascii="Segoe UI" w:eastAsia="Calibr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D51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3D51"/>
    <w:rPr>
      <w:rFonts w:ascii="Times New Roman" w:eastAsia="Calibri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45AF6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5AF6"/>
    <w:rPr>
      <w:color w:val="808080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25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5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glialonga, Michael  (LABOR)</dc:creator>
  <cp:lastModifiedBy>Tom</cp:lastModifiedBy>
  <cp:revision>4</cp:revision>
  <cp:lastPrinted>2018-06-18T23:51:00Z</cp:lastPrinted>
  <dcterms:created xsi:type="dcterms:W3CDTF">2019-02-07T21:30:00Z</dcterms:created>
  <dcterms:modified xsi:type="dcterms:W3CDTF">2019-02-07T21:41:00Z</dcterms:modified>
</cp:coreProperties>
</file>